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6686" w:rsidRDefault="001D7E18">
      <w:pPr>
        <w:pStyle w:val="Ttulo1"/>
      </w:pPr>
      <w:bookmarkStart w:id="0" w:name="end-of-degree-project"/>
      <w:r>
        <w:t>End of degree project</w:t>
      </w:r>
    </w:p>
    <w:p w:rsidR="00C46686" w:rsidRDefault="001D7E18">
      <w:pPr>
        <w:pStyle w:val="Ttulo2"/>
      </w:pPr>
      <w:bookmarkStart w:id="1" w:name="introduction"/>
      <w:bookmarkEnd w:id="0"/>
      <w:r>
        <w:t>Introduction</w:t>
      </w:r>
    </w:p>
    <w:bookmarkEnd w:id="1"/>
    <w:p w:rsidR="00C46686" w:rsidRDefault="001D7E18">
      <w:r>
        <w:t xml:space="preserve">Welcome to the repository for my end of degree project. Here you will find an app (Front-end based on Angular and back-end on Spring Boot) to audit companies. Auditors can audit companies with questionnaires, manage audited company employees.  The webpage </w:t>
      </w:r>
      <w:r>
        <w:t xml:space="preserve">can be found on https://app-upaudit.firebaseapp.com/index  You can find me on </w:t>
      </w:r>
      <w:hyperlink r:id="rId5">
        <w:r>
          <w:rPr>
            <w:rStyle w:val="Link"/>
          </w:rPr>
          <w:t>Linkedin</w:t>
        </w:r>
      </w:hyperlink>
      <w:r>
        <w:t xml:space="preserve"> or </w:t>
      </w:r>
      <w:hyperlink r:id="rId6">
        <w:r>
          <w:rPr>
            <w:rStyle w:val="Link"/>
          </w:rPr>
          <w:t>Github</w:t>
        </w:r>
      </w:hyperlink>
      <w:r>
        <w:t xml:space="preserve"> and ask me any doubt</w:t>
      </w:r>
    </w:p>
    <w:p w:rsidR="00C46686" w:rsidRDefault="001D7E18">
      <w:r>
        <w:pict>
          <v:rect id="_x0000_i1025" style="width:0;height:1.5pt" o:hralign="center" o:hrstd="t" o:hr="t"/>
        </w:pict>
      </w:r>
    </w:p>
    <w:p w:rsidR="00C46686" w:rsidRDefault="001D7E18">
      <w:pPr>
        <w:pStyle w:val="Ttulo3"/>
      </w:pPr>
      <w:bookmarkStart w:id="2" w:name="repository-content"/>
      <w:r>
        <w:t>Repository con</w:t>
      </w:r>
      <w:r>
        <w:t>tent</w:t>
      </w:r>
    </w:p>
    <w:bookmarkEnd w:id="2"/>
    <w:p w:rsidR="00C46686" w:rsidRDefault="001D7E18">
      <w:pPr>
        <w:pStyle w:val="Compact"/>
        <w:numPr>
          <w:ilvl w:val="0"/>
          <w:numId w:val="2"/>
        </w:numPr>
      </w:pPr>
      <w:r>
        <w:fldChar w:fldCharType="begin"/>
      </w:r>
      <w:r>
        <w:instrText xml:space="preserve"> HYPERLINK "https://github.com/lakidain/TFG/tree/master/auditorias-app" \h </w:instrText>
      </w:r>
      <w:r>
        <w:fldChar w:fldCharType="separate"/>
      </w:r>
      <w:r>
        <w:rPr>
          <w:rStyle w:val="Link"/>
        </w:rPr>
        <w:t>Front-end</w:t>
      </w:r>
      <w:r>
        <w:rPr>
          <w:rStyle w:val="Link"/>
        </w:rPr>
        <w:fldChar w:fldCharType="end"/>
      </w:r>
      <w:r>
        <w:t xml:space="preserve">: Front-end based on </w:t>
      </w:r>
      <w:r>
        <w:rPr>
          <w:b/>
        </w:rPr>
        <w:t>Angular</w:t>
      </w:r>
      <w:r>
        <w:t>. Used Boostrap</w:t>
      </w:r>
    </w:p>
    <w:p w:rsidR="00C46686" w:rsidRDefault="001D7E18">
      <w:pPr>
        <w:pStyle w:val="Compact"/>
        <w:numPr>
          <w:ilvl w:val="0"/>
          <w:numId w:val="2"/>
        </w:numPr>
      </w:pPr>
      <w:hyperlink r:id="rId7">
        <w:r>
          <w:rPr>
            <w:rStyle w:val="Link"/>
          </w:rPr>
          <w:t>Back-end</w:t>
        </w:r>
      </w:hyperlink>
      <w:r>
        <w:t xml:space="preserve">: Back-end based on </w:t>
      </w:r>
      <w:r>
        <w:rPr>
          <w:b/>
        </w:rPr>
        <w:t>Spring Bo</w:t>
      </w:r>
      <w:r>
        <w:rPr>
          <w:b/>
        </w:rPr>
        <w:t>ot</w:t>
      </w:r>
      <w:r>
        <w:t>. Used AWS S3, OAuth 2.0 and Itext.</w:t>
      </w:r>
    </w:p>
    <w:p w:rsidR="00C46686" w:rsidRDefault="001D7E18">
      <w:pPr>
        <w:pStyle w:val="Compact"/>
        <w:numPr>
          <w:ilvl w:val="0"/>
          <w:numId w:val="2"/>
        </w:numPr>
      </w:pPr>
      <w:hyperlink r:id="rId8">
        <w:r>
          <w:rPr>
            <w:rStyle w:val="Link"/>
          </w:rPr>
          <w:t>Database</w:t>
        </w:r>
      </w:hyperlink>
      <w:r>
        <w:t xml:space="preserve">: Prepared </w:t>
      </w:r>
      <w:r>
        <w:rPr>
          <w:b/>
        </w:rPr>
        <w:t>Mysql</w:t>
      </w:r>
      <w:r>
        <w:t xml:space="preserve"> database filled with all the data needed to test the deploy</w:t>
      </w:r>
    </w:p>
    <w:p w:rsidR="00C46686" w:rsidRDefault="001D7E18">
      <w:r>
        <w:pict>
          <v:rect id="_x0000_i1026" style="width:0;height:1.5pt" o:hralign="center" o:hrstd="t" o:hr="t"/>
        </w:pict>
      </w:r>
    </w:p>
    <w:p w:rsidR="00C46686" w:rsidRDefault="001D7E18">
      <w:pPr>
        <w:pStyle w:val="Ttulo3"/>
      </w:pPr>
      <w:bookmarkStart w:id="3" w:name="webpage-access"/>
      <w:r>
        <w:t>Webpage access</w:t>
      </w:r>
    </w:p>
    <w:bookmarkEnd w:id="3"/>
    <w:p w:rsidR="005F3DA8" w:rsidRDefault="001D7E18">
      <w:r>
        <w:t>On the database provided you can use the fo</w:t>
      </w:r>
      <w:r>
        <w:t xml:space="preserve">llowing username-password to enter the application </w:t>
      </w:r>
    </w:p>
    <w:p w:rsidR="005F3DA8" w:rsidRDefault="001D7E18">
      <w:r>
        <w:t xml:space="preserve">- </w:t>
      </w:r>
      <w:r>
        <w:rPr>
          <w:b/>
        </w:rPr>
        <w:t>Audit Boss</w:t>
      </w:r>
      <w:r>
        <w:t xml:space="preserve">: 18273634A-qwerty </w:t>
      </w:r>
    </w:p>
    <w:p w:rsidR="005F3DA8" w:rsidRDefault="001D7E18">
      <w:r>
        <w:t xml:space="preserve">- </w:t>
      </w:r>
      <w:r>
        <w:rPr>
          <w:b/>
        </w:rPr>
        <w:t>Audit Employee</w:t>
      </w:r>
      <w:r>
        <w:t xml:space="preserve">: 39405948Z-qwerty </w:t>
      </w:r>
    </w:p>
    <w:p w:rsidR="005F3DA8" w:rsidRDefault="001D7E18">
      <w:r>
        <w:t xml:space="preserve">- </w:t>
      </w:r>
      <w:r>
        <w:rPr>
          <w:b/>
        </w:rPr>
        <w:t>Client Boss</w:t>
      </w:r>
      <w:r>
        <w:t xml:space="preserve">: 65746353Y-qwerty </w:t>
      </w:r>
    </w:p>
    <w:p w:rsidR="00C46686" w:rsidRDefault="001D7E18">
      <w:r>
        <w:t xml:space="preserve">- </w:t>
      </w:r>
      <w:r>
        <w:rPr>
          <w:b/>
        </w:rPr>
        <w:t>Admin</w:t>
      </w:r>
      <w:r>
        <w:t>: 11111111Z-123456</w:t>
      </w:r>
    </w:p>
    <w:p w:rsidR="00C46686" w:rsidRDefault="001D7E18">
      <w:r>
        <w:pict>
          <v:rect id="_x0000_i1027" style="width:0;height:1.5pt" o:hralign="center" o:hrstd="t" o:hr="t"/>
        </w:pict>
      </w:r>
    </w:p>
    <w:p w:rsidR="00C46686" w:rsidRDefault="001D7E18">
      <w:pPr>
        <w:pStyle w:val="Ttulo3"/>
      </w:pPr>
      <w:bookmarkStart w:id="4" w:name="how-to-deploy"/>
      <w:r>
        <w:t>How to deploy</w:t>
      </w:r>
    </w:p>
    <w:bookmarkEnd w:id="4"/>
    <w:p w:rsidR="00C46686" w:rsidRDefault="001D7E18">
      <w:r>
        <w:t>Here I describe the steps to deploy the solution like I did, it's</w:t>
      </w:r>
      <w:r>
        <w:t xml:space="preserve"> not the only way, for example you can use an EC2 Amazon Web Service machine.</w:t>
      </w:r>
    </w:p>
    <w:p w:rsidR="00C46686" w:rsidRDefault="001D7E18">
      <w:pPr>
        <w:pStyle w:val="Ttulo4"/>
      </w:pPr>
      <w:bookmarkStart w:id="5" w:name="deploying-back-end"/>
      <w:r>
        <w:t>Deploying Back-End</w:t>
      </w:r>
    </w:p>
    <w:p w:rsidR="00C46686" w:rsidRDefault="001D7E18">
      <w:pPr>
        <w:pStyle w:val="Ttulo5"/>
      </w:pPr>
      <w:bookmarkStart w:id="6" w:name="heroku-configuration"/>
      <w:bookmarkEnd w:id="5"/>
      <w:r>
        <w:t>1. Heroku configuration</w:t>
      </w:r>
    </w:p>
    <w:bookmarkEnd w:id="6"/>
    <w:p w:rsidR="00C46686" w:rsidRDefault="001D7E18">
      <w:pPr>
        <w:pStyle w:val="Compact"/>
        <w:numPr>
          <w:ilvl w:val="0"/>
          <w:numId w:val="3"/>
        </w:numPr>
      </w:pPr>
      <w:r>
        <w:t>Create or use an active account on Heroku.</w:t>
      </w:r>
    </w:p>
    <w:p w:rsidR="00C46686" w:rsidRDefault="001D7E18">
      <w:pPr>
        <w:pStyle w:val="Compact"/>
        <w:numPr>
          <w:ilvl w:val="0"/>
          <w:numId w:val="3"/>
        </w:numPr>
      </w:pPr>
      <w:r>
        <w:t>Create New App and install Heroku CLI.</w:t>
      </w:r>
    </w:p>
    <w:p w:rsidR="009C7895" w:rsidRDefault="001D7E18">
      <w:pPr>
        <w:pStyle w:val="Compact"/>
        <w:numPr>
          <w:ilvl w:val="0"/>
          <w:numId w:val="3"/>
        </w:numPr>
      </w:pPr>
      <w:r>
        <w:t>On the app resources -&gt; Addons add JawsDB as a resour</w:t>
      </w:r>
      <w:r>
        <w:t xml:space="preserve">ce. </w:t>
      </w:r>
    </w:p>
    <w:p w:rsidR="00C46686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2. Create AWS account</w:t>
      </w:r>
    </w:p>
    <w:p w:rsidR="00C46686" w:rsidRDefault="001D7E18">
      <w:pPr>
        <w:pStyle w:val="Compact"/>
        <w:numPr>
          <w:ilvl w:val="0"/>
          <w:numId w:val="3"/>
        </w:numPr>
      </w:pPr>
      <w:r>
        <w:t>Create or use an active account on Amazon Web Service.</w:t>
      </w:r>
    </w:p>
    <w:p w:rsidR="00C46686" w:rsidRDefault="001D7E18">
      <w:pPr>
        <w:pStyle w:val="Compact"/>
        <w:numPr>
          <w:ilvl w:val="0"/>
          <w:numId w:val="3"/>
        </w:numPr>
      </w:pPr>
      <w:r>
        <w:t>Create a new user with S3 privileges.</w:t>
      </w:r>
    </w:p>
    <w:p w:rsidR="009C7895" w:rsidRDefault="001D7E18">
      <w:pPr>
        <w:pStyle w:val="Compact"/>
        <w:numPr>
          <w:ilvl w:val="0"/>
          <w:numId w:val="3"/>
        </w:numPr>
      </w:pPr>
      <w:r>
        <w:lastRenderedPageBreak/>
        <w:t xml:space="preserve">Create a new bucket on Amazon S3, select the region and put public privileges. After that create two folders pdf and images. </w:t>
      </w:r>
    </w:p>
    <w:p w:rsidR="00C46686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3. Preparing Deploy</w:t>
      </w:r>
    </w:p>
    <w:p w:rsidR="00C46686" w:rsidRDefault="001D7E18">
      <w:pPr>
        <w:numPr>
          <w:ilvl w:val="0"/>
          <w:numId w:val="3"/>
        </w:numPr>
      </w:pPr>
      <w:r>
        <w:t xml:space="preserve">Open Windows PowerShell and use in order </w:t>
      </w:r>
      <w:proofErr w:type="gramStart"/>
      <w:r>
        <w:t>this commands</w:t>
      </w:r>
      <w:proofErr w:type="gramEnd"/>
    </w:p>
    <w:p w:rsidR="00C46686" w:rsidRDefault="001D7E18">
      <w:pPr>
        <w:pStyle w:val="SourceCode"/>
        <w:numPr>
          <w:ilvl w:val="0"/>
          <w:numId w:val="1"/>
        </w:numPr>
      </w:pPr>
      <w:r>
        <w:rPr>
          <w:rStyle w:val="VerbatimChar"/>
        </w:rPr>
        <w:t>cd Project Directory</w:t>
      </w:r>
      <w:r>
        <w:br/>
      </w:r>
      <w:r>
        <w:rPr>
          <w:rStyle w:val="VerbatimChar"/>
        </w:rPr>
        <w:t>heroku login</w:t>
      </w:r>
      <w:r>
        <w:br/>
      </w:r>
      <w:r>
        <w:rPr>
          <w:rStyle w:val="VerbatimChar"/>
        </w:rPr>
        <w:t>heroku git:remote -a nameProjectOnHeroku</w:t>
      </w:r>
      <w:r>
        <w:br/>
      </w:r>
      <w:r>
        <w:rPr>
          <w:rStyle w:val="VerbatimChar"/>
        </w:rPr>
        <w:t>heroku plugins:install java</w:t>
      </w:r>
      <w:r>
        <w:br/>
      </w:r>
      <w:r>
        <w:rPr>
          <w:rStyle w:val="VerbatimChar"/>
        </w:rPr>
        <w:t>heroku addons:create jawsdb</w:t>
      </w:r>
      <w:r>
        <w:br/>
      </w:r>
      <w:r>
        <w:rPr>
          <w:rStyle w:val="VerbatimChar"/>
        </w:rPr>
        <w:t>heroku config:get JAWSDB_URL</w:t>
      </w:r>
    </w:p>
    <w:p w:rsidR="009C7895" w:rsidRDefault="001D7E18">
      <w:pPr>
        <w:pStyle w:val="Compact"/>
        <w:numPr>
          <w:ilvl w:val="0"/>
          <w:numId w:val="1"/>
        </w:numPr>
      </w:pPr>
      <w:r>
        <w:t xml:space="preserve">On the last step you will get your DB connection settings. </w:t>
      </w:r>
    </w:p>
    <w:p w:rsidR="009C7895" w:rsidRPr="009C7895" w:rsidRDefault="001D7E18" w:rsidP="009C7895">
      <w:pPr>
        <w:pStyle w:val="Compact"/>
        <w:rPr>
          <w:rFonts w:asciiTheme="majorHAnsi" w:eastAsiaTheme="majorEastAsia" w:hAnsiTheme="majorHAnsi" w:cstheme="majorBidi"/>
          <w:i/>
          <w:iCs/>
          <w:color w:val="4F81BD" w:themeColor="accent1"/>
        </w:rPr>
      </w:pPr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 xml:space="preserve">4. Preparing </w:t>
      </w:r>
      <w:proofErr w:type="gramStart"/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>application.properties</w:t>
      </w:r>
      <w:proofErr w:type="gramEnd"/>
      <w:r w:rsidRPr="009C7895">
        <w:rPr>
          <w:rFonts w:asciiTheme="majorHAnsi" w:eastAsiaTheme="majorEastAsia" w:hAnsiTheme="majorHAnsi" w:cstheme="majorBidi"/>
          <w:i/>
          <w:iCs/>
          <w:color w:val="4F81BD" w:themeColor="accent1"/>
        </w:rPr>
        <w:t xml:space="preserve"> </w:t>
      </w:r>
    </w:p>
    <w:p w:rsidR="00C46686" w:rsidRDefault="001D7E18" w:rsidP="009C7895">
      <w:pPr>
        <w:pStyle w:val="Compact"/>
      </w:pPr>
      <w:r>
        <w:t>There</w:t>
      </w:r>
      <w:r>
        <w:t xml:space="preserve"> is an </w:t>
      </w:r>
      <w:proofErr w:type="spellStart"/>
      <w:proofErr w:type="gramStart"/>
      <w:r>
        <w:t>application.properties</w:t>
      </w:r>
      <w:proofErr w:type="spellEnd"/>
      <w:proofErr w:type="gramEnd"/>
      <w:r>
        <w:t xml:space="preserve"> on the project. You </w:t>
      </w:r>
      <w:r w:rsidR="009C7895">
        <w:t>must</w:t>
      </w:r>
      <w:r>
        <w:t xml:space="preserve"> change the following parameters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url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username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spring.datasource.password=Obtained with JAWSDB_URL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accessKey=Obtained when creating Amazon S3 user</w:t>
      </w:r>
    </w:p>
    <w:p w:rsidR="00C46686" w:rsidRDefault="001D7E18">
      <w:pPr>
        <w:pStyle w:val="Compact"/>
        <w:numPr>
          <w:ilvl w:val="0"/>
          <w:numId w:val="4"/>
        </w:numPr>
      </w:pPr>
      <w:r>
        <w:t xml:space="preserve">amazon.secretKey=Obtained when creating Amazon S3 </w:t>
      </w:r>
      <w:r>
        <w:t>user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bucketRegion=Look for the link of your region. Paris is eu-west-3</w:t>
      </w:r>
    </w:p>
    <w:p w:rsidR="00C46686" w:rsidRDefault="001D7E18">
      <w:pPr>
        <w:pStyle w:val="Compact"/>
        <w:numPr>
          <w:ilvl w:val="0"/>
          <w:numId w:val="4"/>
        </w:numPr>
      </w:pPr>
      <w:r>
        <w:t>amazon.bucketName=Name of the bucket create on Amazon S3</w:t>
      </w:r>
    </w:p>
    <w:p w:rsidR="00C46686" w:rsidRDefault="001D7E18">
      <w:pPr>
        <w:pStyle w:val="Ttulo5"/>
      </w:pPr>
      <w:bookmarkStart w:id="7" w:name="deploy-backend"/>
      <w:r>
        <w:t>5. Deploy backend</w:t>
      </w:r>
    </w:p>
    <w:bookmarkEnd w:id="7"/>
    <w:p w:rsidR="00C46686" w:rsidRDefault="001D7E18">
      <w:r>
        <w:t>Use following commands</w:t>
      </w:r>
    </w:p>
    <w:p w:rsidR="00C46686" w:rsidRDefault="001D7E18">
      <w:pPr>
        <w:pStyle w:val="SourceCode"/>
      </w:pPr>
      <w:r>
        <w:rPr>
          <w:rStyle w:val="VerbatimChar"/>
        </w:rPr>
        <w:t>.\mvnw clean package</w:t>
      </w:r>
      <w:r>
        <w:br/>
      </w:r>
      <w:r>
        <w:rPr>
          <w:rStyle w:val="VerbatimChar"/>
        </w:rPr>
        <w:t>heroku jar:deploy</w:t>
      </w:r>
    </w:p>
    <w:p w:rsidR="009C7895" w:rsidRDefault="001D7E18">
      <w:pPr>
        <w:rPr>
          <w:lang w:val="es-ES"/>
        </w:rPr>
      </w:pPr>
      <w:r>
        <w:t xml:space="preserve">Using the url, username and password you </w:t>
      </w:r>
      <w:r>
        <w:t xml:space="preserve">can connect to the database using for example Phpmyadmin and load data. </w:t>
      </w:r>
      <w:r w:rsidRPr="005F3DA8">
        <w:rPr>
          <w:lang w:val="es-ES"/>
        </w:rPr>
        <w:t xml:space="preserve">___ </w:t>
      </w:r>
    </w:p>
    <w:p w:rsidR="009C7895" w:rsidRPr="001D7E18" w:rsidRDefault="001D7E18" w:rsidP="001D7E18">
      <w:pPr>
        <w:pStyle w:val="Ttulo4"/>
      </w:pPr>
      <w:bookmarkStart w:id="8" w:name="_GoBack"/>
      <w:proofErr w:type="spellStart"/>
      <w:r w:rsidRPr="001D7E18">
        <w:t>Deploying</w:t>
      </w:r>
      <w:proofErr w:type="spellEnd"/>
      <w:r w:rsidRPr="001D7E18">
        <w:t xml:space="preserve"> Front-</w:t>
      </w:r>
      <w:proofErr w:type="spellStart"/>
      <w:r w:rsidRPr="001D7E18">
        <w:t>End</w:t>
      </w:r>
      <w:proofErr w:type="spellEnd"/>
      <w:r w:rsidRPr="001D7E18">
        <w:t xml:space="preserve"> </w:t>
      </w:r>
    </w:p>
    <w:bookmarkEnd w:id="8"/>
    <w:p w:rsidR="009C7895" w:rsidRDefault="009C7895">
      <w:pPr>
        <w:pStyle w:val="SourceCode"/>
        <w:rPr>
          <w:lang w:val="en-GB"/>
        </w:rPr>
      </w:pPr>
      <w:r w:rsidRPr="009C7895">
        <w:rPr>
          <w:lang w:val="en-GB"/>
        </w:rPr>
        <w:t>Programming on Atom IDE and having the command prompt open execute</w:t>
      </w:r>
    </w:p>
    <w:p w:rsidR="00C46686" w:rsidRPr="009C7895" w:rsidRDefault="001D7E18">
      <w:pPr>
        <w:pStyle w:val="SourceCode"/>
        <w:rPr>
          <w:lang w:val="en-GB"/>
        </w:rPr>
      </w:pPr>
      <w:r w:rsidRPr="009C7895">
        <w:rPr>
          <w:rStyle w:val="VerbatimChar"/>
          <w:lang w:val="en-GB"/>
        </w:rPr>
        <w:t>ng build --prod</w:t>
      </w:r>
    </w:p>
    <w:p w:rsidR="009C7895" w:rsidRDefault="009C7895">
      <w:pPr>
        <w:pStyle w:val="SourceCode"/>
        <w:rPr>
          <w:lang w:val="en-GB"/>
        </w:rPr>
      </w:pPr>
      <w:r w:rsidRPr="009C7895">
        <w:rPr>
          <w:lang w:val="en-GB"/>
        </w:rPr>
        <w:t xml:space="preserve">This will create a new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folder </w:t>
      </w:r>
      <w:proofErr w:type="spellStart"/>
      <w:r w:rsidRPr="009C7895">
        <w:rPr>
          <w:lang w:val="en-GB"/>
        </w:rPr>
        <w:t>wich</w:t>
      </w:r>
      <w:proofErr w:type="spellEnd"/>
      <w:r w:rsidRPr="009C7895">
        <w:rPr>
          <w:lang w:val="en-GB"/>
        </w:rPr>
        <w:t xml:space="preserve"> contains </w:t>
      </w:r>
      <w:proofErr w:type="spellStart"/>
      <w:r w:rsidRPr="009C7895">
        <w:rPr>
          <w:lang w:val="en-GB"/>
        </w:rPr>
        <w:t>javascript</w:t>
      </w:r>
      <w:proofErr w:type="spellEnd"/>
      <w:r w:rsidRPr="009C7895">
        <w:rPr>
          <w:lang w:val="en-GB"/>
        </w:rPr>
        <w:t xml:space="preserve"> code. Open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and create a public folder, putting all on this folder. Next step will be creating a Firebase account and creating a new project. We come back to Atom and introduce the next commands on prompt (been on </w:t>
      </w:r>
      <w:proofErr w:type="spellStart"/>
      <w:r w:rsidRPr="009C7895">
        <w:rPr>
          <w:lang w:val="en-GB"/>
        </w:rPr>
        <w:t>dist</w:t>
      </w:r>
      <w:proofErr w:type="spellEnd"/>
      <w:r w:rsidRPr="009C7895">
        <w:rPr>
          <w:lang w:val="en-GB"/>
        </w:rPr>
        <w:t xml:space="preserve"> folder)</w:t>
      </w:r>
    </w:p>
    <w:p w:rsidR="00C46686" w:rsidRDefault="001D7E18">
      <w:pPr>
        <w:pStyle w:val="SourceCode"/>
      </w:pPr>
      <w:proofErr w:type="spellStart"/>
      <w:r>
        <w:rPr>
          <w:rStyle w:val="VerbatimChar"/>
        </w:rPr>
        <w:t>npm</w:t>
      </w:r>
      <w:proofErr w:type="spellEnd"/>
      <w:r>
        <w:rPr>
          <w:rStyle w:val="VerbatimChar"/>
        </w:rPr>
        <w:t xml:space="preserve"> install -g firebase-tools</w:t>
      </w:r>
      <w:r>
        <w:br/>
      </w:r>
      <w:r>
        <w:rPr>
          <w:rStyle w:val="VerbatimChar"/>
        </w:rPr>
        <w:t>firebase login</w:t>
      </w:r>
      <w:r>
        <w:br/>
      </w:r>
      <w:r>
        <w:rPr>
          <w:rStyle w:val="VerbatimChar"/>
        </w:rPr>
        <w:t>firebase init</w:t>
      </w:r>
      <w:r>
        <w:br/>
      </w:r>
      <w:r>
        <w:rPr>
          <w:rStyle w:val="VerbatimChar"/>
        </w:rPr>
        <w:t>firebase use --add</w:t>
      </w:r>
      <w:r>
        <w:br/>
      </w:r>
      <w:r>
        <w:rPr>
          <w:rStyle w:val="VerbatimChar"/>
        </w:rPr>
        <w:t>firebase deploy</w:t>
      </w:r>
    </w:p>
    <w:sectPr w:rsidR="00C4668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44601F"/>
    <w:multiLevelType w:val="multilevel"/>
    <w:tmpl w:val="7BF258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F811E6"/>
    <w:multiLevelType w:val="multilevel"/>
    <w:tmpl w:val="B9A8EB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CA4C751"/>
    <w:multiLevelType w:val="multilevel"/>
    <w:tmpl w:val="387A2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7E18"/>
    <w:rsid w:val="004E29B3"/>
    <w:rsid w:val="00590D07"/>
    <w:rsid w:val="005F3DA8"/>
    <w:rsid w:val="006847B2"/>
    <w:rsid w:val="00784D58"/>
    <w:rsid w:val="008D6863"/>
    <w:rsid w:val="009C7895"/>
    <w:rsid w:val="00B86B75"/>
    <w:rsid w:val="00BC48D5"/>
    <w:rsid w:val="00C36279"/>
    <w:rsid w:val="00C4668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8A3B3"/>
  <w15:docId w15:val="{FAB7C52D-AB82-496F-8192-C57F4808E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independiente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lakidain/TFG/tree/master/Resourc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lakidain/TFG/tree/master/spring-boot-backend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lakidain" TargetMode="External"/><Relationship Id="rId5" Type="http://schemas.openxmlformats.org/officeDocument/2006/relationships/hyperlink" Target="https://www.linkedin.com/in/anderlakidain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509</Words>
  <Characters>2801</Characters>
  <Application>Microsoft Office Word</Application>
  <DocSecurity>0</DocSecurity>
  <Lines>23</Lines>
  <Paragraphs>6</Paragraphs>
  <ScaleCrop>false</ScaleCrop>
  <Company/>
  <LinksUpToDate>false</LinksUpToDate>
  <CharactersWithSpaces>3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er Lakidain De Arriba</cp:lastModifiedBy>
  <cp:revision>6</cp:revision>
  <dcterms:created xsi:type="dcterms:W3CDTF">2020-04-23T16:31:00Z</dcterms:created>
  <dcterms:modified xsi:type="dcterms:W3CDTF">2020-04-23T16:38:00Z</dcterms:modified>
</cp:coreProperties>
</file>